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Scope: Discuss (for the proactive approach) whether/how UE can indicate frequency that it would prefer to use, and how would that be signalled.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Wenting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Hyperlink"/>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lastRenderedPageBreak/>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SCell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r>
              <w:rPr>
                <w:rFonts w:eastAsia="DengXian"/>
                <w:bCs/>
                <w:lang w:eastAsia="ko-KR"/>
              </w:rPr>
              <w:t>Yes..but</w:t>
            </w:r>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affected frequency band(s) and the corresponding band combination(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a frequency is not supported to be configured as SCell/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he UE is only allowed to report constrained BCs or constrained bands in a BC or constrained FeatureSetDownlinkPerCC-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favours implicit request. In proactive case, </w:t>
            </w:r>
            <w:r>
              <w:rPr>
                <w:rFonts w:eastAsia="DengXian" w:cs="Arial"/>
                <w:highlight w:val="yellow"/>
              </w:rPr>
              <w:t>UE can indicate a list of constrained/affected band combinations/bands</w:t>
            </w:r>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lastRenderedPageBreak/>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signalling.</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signalling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295519">
            <w:pPr>
              <w:pStyle w:val="BodyText"/>
              <w:rPr>
                <w:rFonts w:eastAsia="DengXian" w:cs="Arial"/>
              </w:rPr>
            </w:pPr>
            <w:hyperlink r:id="rId12"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UE indicates impacted CCs in a band in a BC (e.g., FeatureSetDownlinkPerCC-Id(s)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CCs in a band in a BC (e.g., FeatureSetDownlinkPerCC-Id(s)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ListParagraph"/>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ListParagraph"/>
              <w:ind w:firstLineChars="0" w:firstLine="0"/>
              <w:rPr>
                <w:sz w:val="20"/>
                <w:szCs w:val="20"/>
              </w:rPr>
            </w:pPr>
            <w:r>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5" w:history="1">
              <w:r>
                <w:rPr>
                  <w:rStyle w:val="Hyperlink"/>
                  <w:sz w:val="20"/>
                  <w:szCs w:val="20"/>
                </w:rPr>
                <w:t>R2-2306925</w:t>
              </w:r>
            </w:hyperlink>
            <w:r>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Indicating indexes to BCs/Band in BC/FSPCC tend to be complex both for UE to compute and for gNb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Option “a” does not offer a complete solution, since UE in supportedBandCapabilites indicates only “parent” BCs, and the UE supports the fallback BCs without explicit signalling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With Option “c” we assume the intention is to e.g. indicate restricted MIMO capabilities. Existing “max Mimo Layers” per FRx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SimSun"/>
                <w:lang w:eastAsia="zh-CN"/>
              </w:rPr>
            </w:pPr>
            <w:r>
              <w:rPr>
                <w:rFonts w:eastAsia="SimSun" w:hint="eastAsia"/>
                <w:lang w:eastAsia="zh-CN"/>
              </w:rPr>
              <w:t>We th</w:t>
            </w:r>
            <w:r w:rsidR="00225F5A">
              <w:rPr>
                <w:rFonts w:eastAsia="SimSun" w:hint="eastAsia"/>
                <w:lang w:eastAsia="zh-CN"/>
              </w:rPr>
              <w:t>ink per BC based solution (</w:t>
            </w:r>
            <w:r>
              <w:rPr>
                <w:rFonts w:eastAsia="SimSun" w:hint="eastAsia"/>
                <w:lang w:eastAsia="zh-CN"/>
              </w:rPr>
              <w:t xml:space="preserve">including </w:t>
            </w:r>
            <w:r w:rsidR="00225F5A">
              <w:rPr>
                <w:rFonts w:eastAsia="SimSun"/>
                <w:lang w:eastAsia="zh-CN"/>
              </w:rPr>
              <w:t xml:space="preserve">option </w:t>
            </w:r>
            <w:r>
              <w:rPr>
                <w:rFonts w:eastAsia="SimSun" w:hint="eastAsia"/>
                <w:lang w:eastAsia="zh-CN"/>
              </w:rPr>
              <w:t xml:space="preserve">a/b/c) are quite simple, and which is similar to the existing </w:t>
            </w:r>
            <w:r w:rsidR="00225F5A">
              <w:rPr>
                <w:rFonts w:eastAsia="SimSun"/>
                <w:lang w:eastAsia="zh-CN"/>
              </w:rPr>
              <w:t>mechanism</w:t>
            </w:r>
            <w:r>
              <w:rPr>
                <w:rFonts w:eastAsia="SimSun" w:hint="eastAsia"/>
                <w:lang w:eastAsia="zh-CN"/>
              </w:rPr>
              <w:t xml:space="preserve"> of the MN-SN coordination. </w:t>
            </w:r>
          </w:p>
          <w:p w14:paraId="056116E2" w14:textId="77777777" w:rsidR="00443164" w:rsidRDefault="00443164">
            <w:pPr>
              <w:rPr>
                <w:rFonts w:eastAsia="SimSun"/>
                <w:lang w:eastAsia="zh-CN"/>
              </w:rPr>
            </w:pPr>
          </w:p>
          <w:p w14:paraId="78B77FB0" w14:textId="7D3F6834" w:rsidR="00443164" w:rsidRDefault="001C4D9F">
            <w:pPr>
              <w:rPr>
                <w:rFonts w:eastAsia="SimSun"/>
                <w:lang w:eastAsia="zh-CN"/>
              </w:rPr>
            </w:pPr>
            <w:r>
              <w:rPr>
                <w:rFonts w:eastAsia="SimSun" w:hint="eastAsia"/>
                <w:lang w:eastAsia="zh-CN"/>
              </w:rPr>
              <w:lastRenderedPageBreak/>
              <w:t xml:space="preserve">The UE indicates which BCs are </w:t>
            </w:r>
            <w:r w:rsidR="00225F5A">
              <w:rPr>
                <w:rFonts w:eastAsia="SimSun"/>
                <w:lang w:eastAsia="zh-CN"/>
              </w:rPr>
              <w:t>forbidden</w:t>
            </w:r>
            <w:r>
              <w:rPr>
                <w:rFonts w:eastAsia="SimSun"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SimSun"/>
                <w:lang w:eastAsia="zh-CN"/>
              </w:rPr>
            </w:pPr>
          </w:p>
          <w:p w14:paraId="5410DB68" w14:textId="5E9A4A26" w:rsidR="00443164" w:rsidRDefault="00225F5A">
            <w:pPr>
              <w:rPr>
                <w:rFonts w:eastAsia="SimSun"/>
                <w:lang w:eastAsia="zh-CN"/>
              </w:rPr>
            </w:pPr>
            <w:r>
              <w:rPr>
                <w:rFonts w:eastAsia="SimSun" w:hint="eastAsia"/>
                <w:lang w:eastAsia="zh-CN"/>
              </w:rPr>
              <w:t>About the comments from Ericss</w:t>
            </w:r>
            <w:r w:rsidR="001C4D9F">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SimSun"/>
                <w:lang w:eastAsia="zh-CN"/>
              </w:rPr>
            </w:pPr>
          </w:p>
          <w:p w14:paraId="04CF8C16" w14:textId="06400C8C" w:rsidR="00443164" w:rsidRDefault="00225F5A">
            <w:pPr>
              <w:rPr>
                <w:rFonts w:eastAsia="SimSun"/>
                <w:lang w:eastAsia="zh-CN"/>
              </w:rPr>
            </w:pPr>
            <w:r>
              <w:rPr>
                <w:rFonts w:eastAsia="SimSun" w:hint="eastAsia"/>
                <w:lang w:eastAsia="zh-CN"/>
              </w:rPr>
              <w:t xml:space="preserve">For the option d, </w:t>
            </w:r>
            <w:r w:rsidR="001C4D9F">
              <w:rPr>
                <w:rFonts w:eastAsia="SimSun" w:hint="eastAsia"/>
                <w:lang w:eastAsia="zh-CN"/>
              </w:rPr>
              <w:t>from the frequency range aspect, it</w:t>
            </w:r>
            <w:r w:rsidR="001C4D9F">
              <w:rPr>
                <w:rFonts w:eastAsia="SimSun"/>
                <w:lang w:eastAsia="zh-CN"/>
              </w:rPr>
              <w:t>’</w:t>
            </w:r>
            <w:r w:rsidR="001C4D9F">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SimSun" w:hint="eastAsia"/>
                <w:lang w:eastAsia="zh-CN"/>
              </w:rPr>
              <w:t xml:space="preserve"> based option</w:t>
            </w:r>
            <w:r>
              <w:rPr>
                <w:rFonts w:eastAsia="SimSun"/>
                <w:lang w:eastAsia="zh-CN"/>
              </w:rPr>
              <w:t xml:space="preserve"> </w:t>
            </w:r>
            <w:r>
              <w:rPr>
                <w:rFonts w:eastAsia="SimSun" w:hint="eastAsia"/>
                <w:lang w:eastAsia="zh-CN"/>
              </w:rPr>
              <w:t xml:space="preserve">(including </w:t>
            </w:r>
            <w:r>
              <w:rPr>
                <w:rFonts w:eastAsia="SimSun"/>
                <w:lang w:eastAsia="zh-CN"/>
              </w:rPr>
              <w:t xml:space="preserve">option </w:t>
            </w:r>
            <w:r>
              <w:rPr>
                <w:rFonts w:eastAsia="SimSun" w:hint="eastAsia"/>
                <w:lang w:eastAsia="zh-CN"/>
              </w:rPr>
              <w:t>a/b/c)</w:t>
            </w:r>
            <w:r w:rsidR="001C4D9F">
              <w:rPr>
                <w:rFonts w:eastAsia="SimSun" w:hint="eastAsia"/>
                <w:lang w:eastAsia="zh-CN"/>
              </w:rPr>
              <w:t xml:space="preserve">, it would also require the UE to report the different MIMO layer </w:t>
            </w:r>
            <w:r>
              <w:rPr>
                <w:rFonts w:eastAsia="SimSun"/>
                <w:lang w:eastAsia="zh-CN"/>
              </w:rPr>
              <w:t>restriction</w:t>
            </w:r>
            <w:r w:rsidR="001C4D9F">
              <w:rPr>
                <w:rFonts w:eastAsia="SimSun"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Default="00443164">
            <w:pPr>
              <w:rPr>
                <w:rFonts w:eastAsia="SimSun"/>
                <w:lang w:eastAsia="zh-CN"/>
              </w:rPr>
            </w:pPr>
          </w:p>
          <w:p w14:paraId="425EDBB1" w14:textId="77777777" w:rsidR="00443164" w:rsidRDefault="001C4D9F">
            <w:pPr>
              <w:rPr>
                <w:rFonts w:eastAsia="SimSun"/>
                <w:lang w:eastAsia="zh-CN"/>
              </w:rPr>
            </w:pPr>
            <w:r>
              <w:rPr>
                <w:rFonts w:eastAsia="SimSun"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lastRenderedPageBreak/>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SimSun"/>
                <w:lang w:eastAsia="zh-CN"/>
              </w:rPr>
            </w:pPr>
            <w:r>
              <w:rPr>
                <w:rFonts w:eastAsia="SimSun"/>
                <w:lang w:eastAsia="zh-CN"/>
              </w:rPr>
              <w:t>If the conflict is due to the complete band UE need not list all the frequencies and band..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SimSun"/>
                <w:lang w:eastAsia="zh-CN"/>
              </w:rPr>
            </w:pPr>
            <w:r w:rsidRPr="4BE93C74">
              <w:rPr>
                <w:rFonts w:eastAsia="SimSun"/>
                <w:lang w:eastAsia="zh-CN"/>
              </w:rPr>
              <w:t xml:space="preserve">As IDC solution is already agreed, we propose to use that as the baseline for this signalling.  As Ericsson mentioned, gNB should be able to use this information to work out the capability restrictions.  </w:t>
            </w:r>
          </w:p>
          <w:p w14:paraId="40937CF9" w14:textId="22D61292" w:rsidR="00B83A0D" w:rsidRDefault="00B83A0D" w:rsidP="00B83A0D">
            <w:pPr>
              <w:rPr>
                <w:rFonts w:eastAsia="SimSun"/>
                <w:lang w:eastAsia="zh-CN"/>
              </w:rPr>
            </w:pPr>
            <w:r w:rsidRPr="4BE93C74">
              <w:rPr>
                <w:rFonts w:eastAsia="SimSun"/>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w:t>
            </w:r>
            <w:bookmarkStart w:id="9" w:name="_GoBack"/>
            <w:bookmarkEnd w:id="9"/>
            <w:r>
              <w:t xml:space="preserve">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SimSun"/>
                <w:lang w:eastAsia="zh-CN"/>
              </w:rPr>
            </w:pPr>
            <w:r>
              <w:t>If the signaling overhead is a big concern, it may be considered to report only impacted bands and NW-A can understand that if a band is impacted, all the band combinations including the band are impacted.</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r>
        <w:rPr>
          <w:rFonts w:eastAsiaTheme="minorEastAsia" w:hint="eastAsia"/>
        </w:rPr>
        <w:t>frequ</w:t>
      </w:r>
      <w:r>
        <w:rPr>
          <w:rFonts w:eastAsia="SimSun"/>
          <w:lang w:val="en-GB" w:eastAsia="zh-CN"/>
        </w:rPr>
        <w:t>enc</w:t>
      </w:r>
      <w:r>
        <w:rPr>
          <w:lang w:eastAsia="zh-CN"/>
        </w:rPr>
        <w:t>ies.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0" w:name="OLE_LINK5"/>
      <w:r>
        <w:rPr>
          <w:lang w:eastAsia="zh-CN"/>
        </w:rPr>
        <w:t>The network does not provide any candidate frequenc</w:t>
      </w:r>
      <w:r>
        <w:rPr>
          <w:rFonts w:hint="eastAsia"/>
          <w:lang w:eastAsia="zh-CN"/>
        </w:rPr>
        <w:t>y</w:t>
      </w:r>
      <w:r>
        <w:rPr>
          <w:lang w:eastAsia="zh-CN"/>
        </w:rPr>
        <w:t xml:space="preserve"> information</w:t>
      </w:r>
      <w:bookmarkEnd w:id="10"/>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lastRenderedPageBreak/>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We should start with a as it is already agreed for IDC and consider additional signalling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Proposal 8: Number of proactive UAI, Triggering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signalling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Same signalling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lastRenderedPageBreak/>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Several companies mentioned that, from a framework point of view, it makes sense to keep UE reporting signaling for both reactive and proactive approaches, i.e,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Q4: Do companies agree that the UAI based signalling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1" w:name="OLE_LINK1"/>
            <w:r>
              <w:rPr>
                <w:rFonts w:eastAsia="DengXian"/>
                <w:bCs/>
                <w:lang w:eastAsia="zh-CN"/>
              </w:rPr>
              <w:t>Yes</w:t>
            </w:r>
            <w:bookmarkEnd w:id="11"/>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We understand both proactive and reactive signalling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r>
              <w:rPr>
                <w:rFonts w:eastAsia="DengXian"/>
                <w:bCs/>
                <w:lang w:eastAsia="zh-CN"/>
              </w:rPr>
              <w:t>Yes.But</w:t>
            </w:r>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SimSun"/>
                <w:bCs/>
                <w:lang w:eastAsia="zh-CN"/>
              </w:rPr>
            </w:pPr>
            <w:r>
              <w:rPr>
                <w:rFonts w:eastAsia="SimSun"/>
                <w:bCs/>
                <w:lang w:eastAsia="zh-CN"/>
              </w:rPr>
              <w:t xml:space="preserve">Proactive and reactive can use UAI based signalling.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SimSun"/>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lastRenderedPageBreak/>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SimSun"/>
                <w:lang w:eastAsia="zh-CN"/>
              </w:rPr>
            </w:pPr>
            <w:r>
              <w:rPr>
                <w:rFonts w:eastAsia="SimSun"/>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If the UE reports the impacted frequencies as in proactive approach, there is no need for informing SCG to release or SCell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SCell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SimSun"/>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游明朝"/>
          <w:lang w:eastAsia="ja-JP"/>
        </w:rPr>
      </w:pPr>
    </w:p>
    <w:p w14:paraId="13830E13" w14:textId="77777777" w:rsidR="00443164" w:rsidRDefault="001C4D9F">
      <w:pPr>
        <w:spacing w:before="120" w:after="180"/>
        <w:jc w:val="both"/>
        <w:rPr>
          <w:rFonts w:eastAsia="游明朝"/>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lastRenderedPageBreak/>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2" w:name="OLE_LINK2"/>
            <w:r>
              <w:rPr>
                <w:rFonts w:eastAsia="DengXian"/>
                <w:bCs/>
                <w:lang w:eastAsia="zh-CN"/>
              </w:rPr>
              <w:t>Yes</w:t>
            </w:r>
            <w:bookmarkEnd w:id="12"/>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For measurement gap requirements NeedForGaps also need to be considered</w:t>
            </w:r>
          </w:p>
        </w:tc>
      </w:tr>
    </w:tbl>
    <w:p w14:paraId="5B291886" w14:textId="77777777" w:rsidR="00443164" w:rsidRDefault="00443164">
      <w:pPr>
        <w:rPr>
          <w:rFonts w:eastAsia="游明朝"/>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游明朝"/>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informations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 xml:space="preserve">For example, the UE is working on the band 1 with 2 cc with NWA, then because of the NWB, the UE need to  reduce to only single cc on the band1, </w:t>
            </w:r>
            <w:r>
              <w:rPr>
                <w:rFonts w:eastAsia="SimSun" w:hint="eastAsia"/>
                <w:lang w:eastAsia="zh-CN"/>
              </w:rPr>
              <w:lastRenderedPageBreak/>
              <w:t>the UE  can indicate the release one scell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lastRenderedPageBreak/>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signalling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signalling, we can consider using a prohibit timer for signalling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3" w:author="RAN2-123" w:date="2023-09-14T17:52:00Z"/>
        </w:rPr>
      </w:pPr>
      <w:ins w:id="14" w:author="RAN2-123" w:date="2023-09-14T17:51:00Z">
        <w:r>
          <w:t>We propose to include the following question.</w:t>
        </w:r>
      </w:ins>
    </w:p>
    <w:p w14:paraId="366CF517" w14:textId="77777777" w:rsidR="00642DCB" w:rsidRDefault="00642DCB">
      <w:pPr>
        <w:rPr>
          <w:ins w:id="15" w:author="RAN2-123" w:date="2023-09-14T17:52:00Z"/>
        </w:rPr>
      </w:pPr>
    </w:p>
    <w:p w14:paraId="6A748218" w14:textId="441245DC" w:rsidR="00642DCB" w:rsidDel="00642DCB" w:rsidRDefault="00642DCB">
      <w:pPr>
        <w:rPr>
          <w:del w:id="16" w:author="RAN2-123" w:date="2023-09-14T17:55:00Z"/>
        </w:rPr>
      </w:pPr>
      <w:ins w:id="17" w:author="RAN2-123" w:date="2023-09-14T17:52:00Z">
        <w:r>
          <w:t xml:space="preserve">When the secondary-cells or </w:t>
        </w:r>
      </w:ins>
      <w:ins w:id="18" w:author="RAN2-123" w:date="2023-09-14T17:55:00Z">
        <w:r>
          <w:t>secondary cell groups</w:t>
        </w:r>
      </w:ins>
      <w:ins w:id="19" w:author="RAN2-123" w:date="2023-09-14T17:52:00Z">
        <w:r>
          <w:t xml:space="preserve"> to be released at NW-A to start RRC connection at NW-B, If the UE does not indicate that </w:t>
        </w:r>
      </w:ins>
      <w:ins w:id="20" w:author="RAN2-123" w:date="2023-09-14T17:53:00Z">
        <w:r>
          <w:t xml:space="preserve">the release is due to actual CC/DC restriction or BC, it may lead to release of </w:t>
        </w:r>
      </w:ins>
      <w:ins w:id="21" w:author="RAN2-123" w:date="2023-09-14T17:55:00Z">
        <w:r>
          <w:t>secondary cells</w:t>
        </w:r>
      </w:ins>
      <w:ins w:id="22" w:author="RAN2-123" w:date="2023-09-14T17:53:00Z">
        <w:r>
          <w:t xml:space="preserve"> where the conflict can be resolved at NW by NW adding another secondary-cell instead of released secondary-cells for CA scenario.  </w:t>
        </w:r>
      </w:ins>
      <w:ins w:id="23" w:author="RAN2-123" w:date="2023-09-14T17:55:00Z">
        <w:r>
          <w:t xml:space="preserve">There can be </w:t>
        </w:r>
      </w:ins>
      <w:ins w:id="24" w:author="RAN2-123" w:date="2023-09-14T17:57:00Z">
        <w:r>
          <w:t>different options to resolve this problem for CA and DC.</w:t>
        </w:r>
      </w:ins>
    </w:p>
    <w:p w14:paraId="167FB119" w14:textId="77777777" w:rsidR="00642DCB" w:rsidRDefault="00642DCB">
      <w:pPr>
        <w:rPr>
          <w:ins w:id="25" w:author="RAN2-123" w:date="2023-09-14T17:57:00Z"/>
        </w:rPr>
      </w:pPr>
    </w:p>
    <w:p w14:paraId="4A6E5A40" w14:textId="2541C55F" w:rsidR="00642DCB" w:rsidRDefault="00642DCB">
      <w:pPr>
        <w:rPr>
          <w:ins w:id="26" w:author="RAN2-123" w:date="2023-09-14T17:57:00Z"/>
        </w:rPr>
      </w:pPr>
      <w:ins w:id="27" w:author="RAN2-123" w:date="2023-09-14T17:57:00Z">
        <w:r>
          <w:t xml:space="preserve">Q :  </w:t>
        </w:r>
      </w:ins>
      <w:ins w:id="28" w:author="RAN2-123" w:date="2023-09-14T17:58:00Z">
        <w:r>
          <w:t>Views f</w:t>
        </w:r>
      </w:ins>
      <w:ins w:id="29" w:author="RAN2-123" w:date="2023-09-14T18:00:00Z">
        <w:r w:rsidR="009D143C">
          <w:t xml:space="preserve">rom </w:t>
        </w:r>
      </w:ins>
      <w:ins w:id="30" w:author="RAN2-123" w:date="2023-09-14T17:58:00Z">
        <w:r>
          <w:t xml:space="preserve"> companie</w:t>
        </w:r>
      </w:ins>
      <w:ins w:id="31" w:author="RAN2-123" w:date="2023-09-14T17:59:00Z">
        <w:r>
          <w:t>s on including ad</w:t>
        </w:r>
        <w:r w:rsidR="009D143C">
          <w:t>ditional information about impacted BC/Frequency in UAI for reactive</w:t>
        </w:r>
      </w:ins>
      <w:ins w:id="32" w:author="RAN2-123" w:date="2023-09-14T18:00:00Z">
        <w:r w:rsidR="009D143C">
          <w:t xml:space="preserve"> approach (in addition to the agreed information for reactive approach).</w:t>
        </w:r>
      </w:ins>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BodyText"/>
        <w:rPr>
          <w:rFonts w:eastAsia="SimSun"/>
          <w:b/>
          <w:lang w:val="en-GB" w:eastAsia="zh-CN"/>
        </w:rPr>
      </w:pPr>
      <w:r>
        <w:rPr>
          <w:rFonts w:eastAsia="SimSun"/>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SimSun" w:hAnsi="Times New Roman"/>
          <w:highlight w:val="yellow"/>
        </w:rPr>
      </w:pPr>
      <w:r>
        <w:rPr>
          <w:rFonts w:ascii="Times New Roman" w:eastAsia="SimSun"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SimSun"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295519">
      <w:pPr>
        <w:pStyle w:val="Doc-title"/>
        <w:rPr>
          <w:rFonts w:ascii="Times New Roman" w:hAnsi="Times New Roman"/>
        </w:rPr>
      </w:pPr>
      <w:hyperlink r:id="rId16"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7"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18"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19"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295519">
      <w:pPr>
        <w:pStyle w:val="Doc-title"/>
        <w:rPr>
          <w:rFonts w:ascii="Times New Roman" w:hAnsi="Times New Roman"/>
        </w:rPr>
      </w:pPr>
      <w:hyperlink r:id="rId20"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295519">
      <w:pPr>
        <w:pStyle w:val="Doc-title"/>
        <w:rPr>
          <w:rFonts w:ascii="Times New Roman" w:hAnsi="Times New Roman"/>
        </w:rPr>
      </w:pPr>
      <w:hyperlink r:id="rId21"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295519">
      <w:pPr>
        <w:pStyle w:val="Doc-title"/>
        <w:rPr>
          <w:rFonts w:ascii="Times New Roman" w:hAnsi="Times New Roman"/>
        </w:rPr>
      </w:pPr>
      <w:hyperlink r:id="rId22"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3"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4"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5"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6"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7"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8"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29"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ZTE Corporation, Sanechips</w:t>
      </w:r>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0"/>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_Wenting" w:date="2023-09-13T17:24:00Z" w:initials="ZTE">
    <w:p w14:paraId="1B4F0301" w14:textId="77777777" w:rsidR="00443164" w:rsidRDefault="001C4D9F">
      <w:pPr>
        <w:pStyle w:val="CommentText"/>
        <w:rPr>
          <w:rFonts w:eastAsia="SimSun"/>
          <w:lang w:eastAsia="zh-CN"/>
        </w:rPr>
      </w:pPr>
      <w:r>
        <w:rPr>
          <w:rFonts w:eastAsia="SimSun" w:hint="eastAsia"/>
          <w:lang w:eastAsia="zh-CN"/>
        </w:rPr>
        <w:t>I guess it</w:t>
      </w:r>
      <w:r>
        <w:rPr>
          <w:rFonts w:eastAsia="SimSun"/>
          <w:lang w:eastAsia="zh-CN"/>
        </w:rPr>
        <w:t>’</w:t>
      </w:r>
      <w:r>
        <w:rPr>
          <w:rFonts w:eastAsia="SimSun"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E525C" w14:textId="77777777" w:rsidR="00295519" w:rsidRDefault="00295519">
      <w:r>
        <w:separator/>
      </w:r>
    </w:p>
  </w:endnote>
  <w:endnote w:type="continuationSeparator" w:id="0">
    <w:p w14:paraId="7A16070F" w14:textId="77777777" w:rsidR="00295519" w:rsidRDefault="00295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variable"/>
    <w:sig w:usb0="00000000" w:usb1="10000000" w:usb2="00000000" w:usb3="00000000" w:csb0="80000000" w:csb1="00000000"/>
  </w:font>
  <w:font w:name="DengXian Light">
    <w:altName w:val="等线 Light"/>
    <w:charset w:val="86"/>
    <w:family w:val="auto"/>
    <w:pitch w:val="variable"/>
    <w:sig w:usb0="00000000" w:usb1="38CF7CFA" w:usb2="00000016" w:usb3="00000000" w:csb0="0004000F" w:csb1="00000000"/>
  </w:font>
  <w:font w:name="游明朝">
    <w:altName w:val="SimSun"/>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7DD50" w14:textId="77777777" w:rsidR="00295519" w:rsidRDefault="00295519">
      <w:r>
        <w:separator/>
      </w:r>
    </w:p>
  </w:footnote>
  <w:footnote w:type="continuationSeparator" w:id="0">
    <w:p w14:paraId="0B6C7476" w14:textId="77777777" w:rsidR="00295519" w:rsidRDefault="002955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80C78" w14:textId="77777777" w:rsidR="00443164" w:rsidRDefault="0044316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3"/>
  </w:num>
  <w:num w:numId="2">
    <w:abstractNumId w:val="8"/>
  </w:num>
  <w:num w:numId="3">
    <w:abstractNumId w:val="4"/>
  </w:num>
  <w:num w:numId="4">
    <w:abstractNumId w:val="7"/>
  </w:num>
  <w:num w:numId="5">
    <w:abstractNumId w:val="12"/>
  </w:num>
  <w:num w:numId="6">
    <w:abstractNumId w:val="11"/>
  </w:num>
  <w:num w:numId="7">
    <w:abstractNumId w:val="3"/>
  </w:num>
  <w:num w:numId="8">
    <w:abstractNumId w:val="0"/>
  </w:num>
  <w:num w:numId="9">
    <w:abstractNumId w:val="5"/>
  </w:num>
  <w:num w:numId="10">
    <w:abstractNumId w:val="14"/>
  </w:num>
  <w:num w:numId="11">
    <w:abstractNumId w:val="1"/>
  </w:num>
  <w:num w:numId="12">
    <w:abstractNumId w:val="15"/>
  </w:num>
  <w:num w:numId="13">
    <w:abstractNumId w:val="6"/>
  </w:num>
  <w:num w:numId="14">
    <w:abstractNumId w:val="9"/>
  </w:num>
  <w:num w:numId="15">
    <w:abstractNumId w:val="2"/>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
    <w:name w:val="Unresolved Mention"/>
    <w:basedOn w:val="DefaultParagraphFont"/>
    <w:uiPriority w:val="99"/>
    <w:semiHidden/>
    <w:unhideWhenUsed/>
    <w:rsid w:val="00B83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8758.zip" TargetMode="External"/><Relationship Id="rId26" Type="http://schemas.openxmlformats.org/officeDocument/2006/relationships/hyperlink" Target="https://www.3gpp.org/ftp/TSG_RAN/WG2_RL2/TSGR2_123/Docs/R2-2308787.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161.zip"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691.zip" TargetMode="External"/><Relationship Id="rId25" Type="http://schemas.openxmlformats.org/officeDocument/2006/relationships/hyperlink" Target="https://www.3gpp.org/ftp/TSG_RAN/WG2_RL2/TSGR2_123/Docs/R2-2308498.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23/Docs/R2-2307454.zip" TargetMode="External"/><Relationship Id="rId20" Type="http://schemas.openxmlformats.org/officeDocument/2006/relationships/hyperlink" Target="https://www.3gpp.org/ftp/TSG_RAN/WG2_RL2/TSGR2_123/Docs/R2-2307776.zip" TargetMode="External"/><Relationship Id="rId29" Type="http://schemas.openxmlformats.org/officeDocument/2006/relationships/hyperlink" Target="https://www.3gpp.org/ftp/TSG_RAN/WG2_RL2/TSGR2_123/Docs/R2-23075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77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8257.zip" TargetMode="External"/><Relationship Id="rId28" Type="http://schemas.openxmlformats.org/officeDocument/2006/relationships/hyperlink" Target="https://www.3gpp.org/ftp/TSG_RAN/WG2_RL2/TSGR2_123/Docs/R2-2308791.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598.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8089.zip" TargetMode="External"/><Relationship Id="rId27" Type="http://schemas.openxmlformats.org/officeDocument/2006/relationships/hyperlink" Target="https://www.3gpp.org/ftp/TSG_RAN/WG2_RL2/TSGR2_123/Docs/R2-2307873.zip"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2.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873C442-30AC-4DD8-B417-5F5698E5C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2</TotalTime>
  <Pages>10</Pages>
  <Words>4636</Words>
  <Characters>2642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amsung (Aby)</cp:lastModifiedBy>
  <cp:revision>9</cp:revision>
  <cp:lastPrinted>2022-08-02T01:28:00Z</cp:lastPrinted>
  <dcterms:created xsi:type="dcterms:W3CDTF">2023-09-14T13:27:00Z</dcterms:created>
  <dcterms:modified xsi:type="dcterms:W3CDTF">2023-09-1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ies>
</file>